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BC4497" w14:textId="72129B08" w:rsidR="000B5517" w:rsidRPr="000B5517" w:rsidRDefault="006440E3" w:rsidP="000B5517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  <w:u w:val="single"/>
        </w:rPr>
      </w:pPr>
      <w:r>
        <w:rPr>
          <w:rFonts w:ascii="Arial" w:eastAsia="Arial" w:hAnsi="Arial" w:cs="Arial"/>
          <w:b/>
          <w:sz w:val="24"/>
          <w:szCs w:val="24"/>
          <w:u w:val="single"/>
        </w:rPr>
        <w:t>APPENDIX</w:t>
      </w:r>
      <w:r w:rsidR="000B5517" w:rsidRPr="000B5517">
        <w:rPr>
          <w:rFonts w:ascii="Arial" w:eastAsia="Arial" w:hAnsi="Arial" w:cs="Arial"/>
          <w:b/>
          <w:sz w:val="24"/>
          <w:szCs w:val="24"/>
          <w:u w:val="single"/>
        </w:rPr>
        <w:t xml:space="preserve"> B</w:t>
      </w:r>
    </w:p>
    <w:p w14:paraId="61A0392F" w14:textId="6FF28C7B" w:rsidR="000B5517" w:rsidRPr="000B5517" w:rsidRDefault="000B5517" w:rsidP="000B551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" w:eastAsia="Arial" w:hAnsi="Arial" w:cs="Arial"/>
          <w:b/>
          <w:color w:val="000000"/>
          <w:sz w:val="24"/>
          <w:szCs w:val="24"/>
        </w:rPr>
      </w:pPr>
      <w:r w:rsidRPr="000B5517">
        <w:rPr>
          <w:rFonts w:ascii="Arial" w:eastAsia="Arial" w:hAnsi="Arial" w:cs="Arial"/>
          <w:b/>
          <w:color w:val="000000"/>
          <w:sz w:val="24"/>
          <w:szCs w:val="24"/>
        </w:rPr>
        <w:t xml:space="preserve">PA </w:t>
      </w:r>
      <w:r w:rsidR="001C2B48">
        <w:rPr>
          <w:rFonts w:ascii="Arial" w:eastAsia="Arial" w:hAnsi="Arial" w:cs="Arial"/>
          <w:b/>
          <w:color w:val="000000"/>
          <w:sz w:val="24"/>
          <w:szCs w:val="24"/>
        </w:rPr>
        <w:t>CARE PARTNERSHIP</w:t>
      </w:r>
      <w:r w:rsidR="006440E3">
        <w:rPr>
          <w:rFonts w:ascii="Arial" w:eastAsia="Arial" w:hAnsi="Arial" w:cs="Arial"/>
          <w:b/>
          <w:color w:val="000000"/>
          <w:sz w:val="24"/>
          <w:szCs w:val="24"/>
        </w:rPr>
        <w:t xml:space="preserve"> and Youth MOVE PA</w:t>
      </w:r>
    </w:p>
    <w:p w14:paraId="5E628953" w14:textId="3D67CFF4" w:rsidR="000B5517" w:rsidRDefault="00FD58D3" w:rsidP="00FD58D3">
      <w:pPr>
        <w:spacing w:after="0" w:line="240" w:lineRule="auto"/>
        <w:jc w:val="center"/>
        <w:rPr>
          <w:rFonts w:ascii="Arial" w:eastAsia="Arial" w:hAnsi="Arial" w:cs="Arial"/>
          <w:b/>
          <w:color w:val="000000"/>
          <w:sz w:val="24"/>
          <w:szCs w:val="24"/>
        </w:rPr>
      </w:pPr>
      <w:r w:rsidRPr="00FD58D3">
        <w:rPr>
          <w:rFonts w:ascii="Arial" w:eastAsia="Arial" w:hAnsi="Arial" w:cs="Arial"/>
          <w:b/>
          <w:color w:val="000000"/>
          <w:sz w:val="24"/>
          <w:szCs w:val="24"/>
        </w:rPr>
        <w:t>RESPITE FUNDING OPPORTUNITY BUDGET TEMPLET</w:t>
      </w:r>
    </w:p>
    <w:p w14:paraId="52A1A5B9" w14:textId="77777777" w:rsidR="00FD58D3" w:rsidRPr="000B5517" w:rsidRDefault="00FD58D3" w:rsidP="00FD58D3">
      <w:pPr>
        <w:spacing w:after="0" w:line="240" w:lineRule="auto"/>
        <w:jc w:val="center"/>
        <w:rPr>
          <w:rFonts w:ascii="Arial" w:eastAsia="Calibri" w:hAnsi="Arial" w:cs="Arial"/>
          <w:sz w:val="24"/>
          <w:szCs w:val="24"/>
        </w:rPr>
      </w:pPr>
    </w:p>
    <w:p w14:paraId="053B1178" w14:textId="77777777" w:rsidR="000B5517" w:rsidRPr="000B5517" w:rsidRDefault="000B5517" w:rsidP="000B5517">
      <w:pPr>
        <w:keepNext/>
        <w:keepLines/>
        <w:spacing w:after="0" w:line="240" w:lineRule="auto"/>
        <w:outlineLvl w:val="1"/>
        <w:rPr>
          <w:rFonts w:ascii="Arial" w:eastAsia="Arial" w:hAnsi="Arial" w:cs="Arial"/>
          <w:b/>
          <w:sz w:val="40"/>
          <w:szCs w:val="24"/>
          <w:u w:val="single"/>
        </w:rPr>
      </w:pPr>
      <w:r w:rsidRPr="000B5517">
        <w:rPr>
          <w:rFonts w:ascii="Arial" w:eastAsia="Arial" w:hAnsi="Arial" w:cs="Arial"/>
          <w:b/>
          <w:sz w:val="40"/>
          <w:szCs w:val="24"/>
          <w:u w:val="single"/>
        </w:rPr>
        <w:t>Budget Plan and Budget Breakdown - 10 points possible</w:t>
      </w:r>
    </w:p>
    <w:p w14:paraId="4619D3AD" w14:textId="5CAC27A9" w:rsidR="000B5517" w:rsidRPr="000B5517" w:rsidRDefault="000B5517" w:rsidP="000B5517">
      <w:p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0B5517">
        <w:rPr>
          <w:rFonts w:ascii="Arial" w:eastAsia="Arial" w:hAnsi="Arial" w:cs="Arial"/>
          <w:b/>
          <w:sz w:val="24"/>
          <w:szCs w:val="24"/>
        </w:rPr>
        <w:t>BUDGET</w:t>
      </w:r>
      <w:r w:rsidRPr="000B5517">
        <w:rPr>
          <w:rFonts w:ascii="Arial" w:eastAsia="Arial" w:hAnsi="Arial" w:cs="Arial"/>
          <w:sz w:val="24"/>
          <w:szCs w:val="24"/>
        </w:rPr>
        <w:t xml:space="preserve"> – Complete the Respite Budget Templet document (Appendix B) Your responses must identify and describe all grant-funded and grantee cost share expenditures.</w:t>
      </w:r>
      <w:r w:rsidR="003502CF">
        <w:rPr>
          <w:rFonts w:ascii="Arial" w:eastAsia="Arial" w:hAnsi="Arial" w:cs="Arial"/>
          <w:sz w:val="24"/>
          <w:szCs w:val="24"/>
        </w:rPr>
        <w:t xml:space="preserve"> (Note: Applications have county and agency deidentified during the review and scoring process.)</w:t>
      </w:r>
    </w:p>
    <w:p w14:paraId="67DA7EB1" w14:textId="77777777" w:rsidR="000B5517" w:rsidRPr="000B5517" w:rsidRDefault="000B5517" w:rsidP="000B5517">
      <w:pPr>
        <w:spacing w:after="0" w:line="240" w:lineRule="auto"/>
        <w:rPr>
          <w:rFonts w:ascii="Arial" w:eastAsia="Arial" w:hAnsi="Arial" w:cs="Arial"/>
          <w:sz w:val="24"/>
          <w:szCs w:val="24"/>
        </w:rPr>
      </w:pPr>
    </w:p>
    <w:p w14:paraId="77A2BC77" w14:textId="77777777" w:rsidR="006305D3" w:rsidRPr="000B5517" w:rsidRDefault="000B5517" w:rsidP="000B5517">
      <w:pPr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r w:rsidRPr="000B5517">
        <w:rPr>
          <w:rFonts w:ascii="Arial" w:eastAsia="Arial" w:hAnsi="Arial" w:cs="Arial"/>
          <w:b/>
          <w:sz w:val="24"/>
          <w:szCs w:val="24"/>
        </w:rPr>
        <w:t xml:space="preserve">Name of Organization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305D3" w14:paraId="2CF0293D" w14:textId="77777777" w:rsidTr="006305D3">
        <w:tc>
          <w:tcPr>
            <w:tcW w:w="9350" w:type="dxa"/>
          </w:tcPr>
          <w:p w14:paraId="5F21C0D9" w14:textId="77777777" w:rsidR="006305D3" w:rsidRDefault="006305D3" w:rsidP="000B5517">
            <w:pPr>
              <w:rPr>
                <w:rFonts w:ascii="Arial" w:eastAsia="Arial" w:hAnsi="Arial" w:cs="Arial"/>
                <w:b/>
                <w:sz w:val="24"/>
                <w:szCs w:val="24"/>
              </w:rPr>
            </w:pPr>
          </w:p>
        </w:tc>
      </w:tr>
    </w:tbl>
    <w:p w14:paraId="443B4D41" w14:textId="764CB403" w:rsidR="000B5517" w:rsidRPr="000B5517" w:rsidRDefault="000B5517" w:rsidP="000B5517">
      <w:pPr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</w:p>
    <w:p w14:paraId="320F813E" w14:textId="71FB9CD1" w:rsidR="000B5517" w:rsidRDefault="000B5517" w:rsidP="000B5517">
      <w:pPr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r w:rsidRPr="000B5517">
        <w:rPr>
          <w:rFonts w:ascii="Arial" w:eastAsia="Arial" w:hAnsi="Arial" w:cs="Arial"/>
          <w:b/>
          <w:sz w:val="24"/>
          <w:szCs w:val="24"/>
        </w:rPr>
        <w:t xml:space="preserve">Name of Proposed Project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305D3" w14:paraId="4F5F1F63" w14:textId="77777777" w:rsidTr="006305D3">
        <w:tc>
          <w:tcPr>
            <w:tcW w:w="9350" w:type="dxa"/>
          </w:tcPr>
          <w:p w14:paraId="4B49200B" w14:textId="77777777" w:rsidR="006305D3" w:rsidRDefault="006305D3" w:rsidP="000B5517">
            <w:pPr>
              <w:rPr>
                <w:rFonts w:ascii="Arial" w:eastAsia="Arial" w:hAnsi="Arial" w:cs="Arial"/>
                <w:b/>
                <w:sz w:val="24"/>
                <w:szCs w:val="24"/>
              </w:rPr>
            </w:pPr>
          </w:p>
        </w:tc>
      </w:tr>
    </w:tbl>
    <w:p w14:paraId="5CBC03AC" w14:textId="77777777" w:rsidR="006305D3" w:rsidRPr="000B5517" w:rsidRDefault="006305D3" w:rsidP="000B5517">
      <w:pPr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</w:p>
    <w:p w14:paraId="17DDFE12" w14:textId="77777777" w:rsidR="000B5517" w:rsidRPr="000B5517" w:rsidRDefault="000B5517" w:rsidP="000B5517">
      <w:pPr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  <w:r w:rsidRPr="000B5517">
        <w:rPr>
          <w:rFonts w:ascii="Arial" w:eastAsia="Arial" w:hAnsi="Arial" w:cs="Arial"/>
          <w:b/>
          <w:sz w:val="24"/>
          <w:szCs w:val="24"/>
        </w:rPr>
        <w:t xml:space="preserve">Please justify each line item for which you are requesting funds.  </w:t>
      </w:r>
    </w:p>
    <w:p w14:paraId="291D217F" w14:textId="77777777" w:rsidR="000B5517" w:rsidRPr="000B5517" w:rsidRDefault="000B5517" w:rsidP="000B5517">
      <w:pPr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</w:p>
    <w:tbl>
      <w:tblPr>
        <w:tblStyle w:val="1"/>
        <w:tblW w:w="98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678"/>
        <w:gridCol w:w="5507"/>
        <w:gridCol w:w="1620"/>
      </w:tblGrid>
      <w:tr w:rsidR="00065867" w:rsidRPr="00065867" w14:paraId="206EDC4A" w14:textId="77777777" w:rsidTr="00261FA1">
        <w:tc>
          <w:tcPr>
            <w:tcW w:w="2678" w:type="dxa"/>
          </w:tcPr>
          <w:p w14:paraId="310D61AD" w14:textId="77777777" w:rsidR="00065867" w:rsidRPr="00065867" w:rsidRDefault="00065867" w:rsidP="00065867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065867">
              <w:rPr>
                <w:rFonts w:ascii="Arial" w:eastAsia="Arial" w:hAnsi="Arial" w:cs="Arial"/>
                <w:b/>
                <w:sz w:val="24"/>
                <w:szCs w:val="24"/>
              </w:rPr>
              <w:t>Line Item</w:t>
            </w:r>
          </w:p>
        </w:tc>
        <w:tc>
          <w:tcPr>
            <w:tcW w:w="5507" w:type="dxa"/>
          </w:tcPr>
          <w:p w14:paraId="6968F5D3" w14:textId="77777777" w:rsidR="00065867" w:rsidRPr="00065867" w:rsidRDefault="00065867" w:rsidP="00065867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065867">
              <w:rPr>
                <w:rFonts w:ascii="Arial" w:eastAsia="Arial" w:hAnsi="Arial" w:cs="Arial"/>
                <w:b/>
                <w:sz w:val="24"/>
                <w:szCs w:val="24"/>
              </w:rPr>
              <w:t>Explanation</w:t>
            </w:r>
          </w:p>
        </w:tc>
        <w:tc>
          <w:tcPr>
            <w:tcW w:w="1620" w:type="dxa"/>
          </w:tcPr>
          <w:p w14:paraId="7AAB8088" w14:textId="77777777" w:rsidR="00065867" w:rsidRPr="00065867" w:rsidRDefault="00065867" w:rsidP="00065867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</w:p>
        </w:tc>
      </w:tr>
      <w:tr w:rsidR="00065867" w:rsidRPr="00065867" w14:paraId="3F89CF47" w14:textId="77777777" w:rsidTr="00261FA1">
        <w:trPr>
          <w:trHeight w:val="629"/>
        </w:trPr>
        <w:tc>
          <w:tcPr>
            <w:tcW w:w="2678" w:type="dxa"/>
          </w:tcPr>
          <w:p w14:paraId="5805D886" w14:textId="77777777" w:rsidR="00065867" w:rsidRPr="00065867" w:rsidRDefault="00065867" w:rsidP="00065867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065867">
              <w:rPr>
                <w:rFonts w:ascii="Arial" w:eastAsia="Arial" w:hAnsi="Arial" w:cs="Arial"/>
                <w:b/>
                <w:sz w:val="24"/>
                <w:szCs w:val="24"/>
              </w:rPr>
              <w:t>Example</w:t>
            </w:r>
          </w:p>
          <w:p w14:paraId="73507E1E" w14:textId="77777777" w:rsidR="00065867" w:rsidRPr="00065867" w:rsidRDefault="00065867" w:rsidP="00065867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065867">
              <w:rPr>
                <w:rFonts w:ascii="Arial" w:eastAsia="Arial" w:hAnsi="Arial" w:cs="Arial"/>
                <w:b/>
                <w:sz w:val="24"/>
                <w:szCs w:val="24"/>
              </w:rPr>
              <w:t>Educational Material</w:t>
            </w:r>
          </w:p>
          <w:p w14:paraId="7203453F" w14:textId="77777777" w:rsidR="00065867" w:rsidRPr="00065867" w:rsidRDefault="00065867" w:rsidP="00065867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</w:p>
        </w:tc>
        <w:tc>
          <w:tcPr>
            <w:tcW w:w="5507" w:type="dxa"/>
          </w:tcPr>
          <w:p w14:paraId="028487F0" w14:textId="77777777" w:rsidR="00065867" w:rsidRPr="00065867" w:rsidRDefault="00065867" w:rsidP="00065867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065867">
              <w:rPr>
                <w:rFonts w:ascii="Arial" w:eastAsia="Arial" w:hAnsi="Arial" w:cs="Arial"/>
                <w:b/>
                <w:sz w:val="24"/>
                <w:szCs w:val="24"/>
              </w:rPr>
              <w:t xml:space="preserve">20 Trauma and Foster Care Information Books @ $5.00/book = </w:t>
            </w:r>
          </w:p>
        </w:tc>
        <w:tc>
          <w:tcPr>
            <w:tcW w:w="1620" w:type="dxa"/>
          </w:tcPr>
          <w:p w14:paraId="315FB404" w14:textId="77777777" w:rsidR="00065867" w:rsidRPr="00065867" w:rsidRDefault="00065867" w:rsidP="00065867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065867">
              <w:rPr>
                <w:rFonts w:ascii="Arial" w:eastAsia="Arial" w:hAnsi="Arial" w:cs="Arial"/>
                <w:b/>
                <w:sz w:val="24"/>
                <w:szCs w:val="24"/>
              </w:rPr>
              <w:t>$100.00</w:t>
            </w:r>
          </w:p>
        </w:tc>
      </w:tr>
      <w:tr w:rsidR="00065867" w:rsidRPr="00065867" w14:paraId="3BA669B2" w14:textId="77777777" w:rsidTr="00261FA1">
        <w:trPr>
          <w:trHeight w:val="323"/>
        </w:trPr>
        <w:tc>
          <w:tcPr>
            <w:tcW w:w="2678" w:type="dxa"/>
          </w:tcPr>
          <w:p w14:paraId="24E1AEC3" w14:textId="77777777" w:rsidR="00065867" w:rsidRPr="00065867" w:rsidRDefault="00065867" w:rsidP="00065867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065867">
              <w:rPr>
                <w:rFonts w:ascii="Arial" w:eastAsia="Arial" w:hAnsi="Arial" w:cs="Arial"/>
                <w:b/>
                <w:sz w:val="24"/>
                <w:szCs w:val="24"/>
              </w:rPr>
              <w:t>Postage</w:t>
            </w:r>
          </w:p>
        </w:tc>
        <w:tc>
          <w:tcPr>
            <w:tcW w:w="5507" w:type="dxa"/>
          </w:tcPr>
          <w:p w14:paraId="00FA2BC3" w14:textId="77777777" w:rsidR="00065867" w:rsidRPr="00065867" w:rsidRDefault="00065867" w:rsidP="00065867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14:paraId="186D7ECE" w14:textId="77777777" w:rsidR="00065867" w:rsidRPr="00065867" w:rsidRDefault="00065867" w:rsidP="00065867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065867">
              <w:rPr>
                <w:rFonts w:ascii="Arial" w:eastAsia="Arial" w:hAnsi="Arial" w:cs="Arial"/>
                <w:b/>
                <w:sz w:val="24"/>
                <w:szCs w:val="24"/>
              </w:rPr>
              <w:t>$</w:t>
            </w:r>
          </w:p>
        </w:tc>
      </w:tr>
      <w:tr w:rsidR="00065867" w:rsidRPr="00065867" w14:paraId="778CA7CB" w14:textId="77777777" w:rsidTr="00261FA1">
        <w:tc>
          <w:tcPr>
            <w:tcW w:w="2678" w:type="dxa"/>
          </w:tcPr>
          <w:p w14:paraId="7A31B43B" w14:textId="77777777" w:rsidR="00065867" w:rsidRPr="00065867" w:rsidRDefault="00065867" w:rsidP="00065867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065867">
              <w:rPr>
                <w:rFonts w:ascii="Arial" w:eastAsia="Arial" w:hAnsi="Arial" w:cs="Arial"/>
                <w:b/>
                <w:sz w:val="24"/>
                <w:szCs w:val="24"/>
              </w:rPr>
              <w:t>Training</w:t>
            </w:r>
          </w:p>
        </w:tc>
        <w:tc>
          <w:tcPr>
            <w:tcW w:w="5507" w:type="dxa"/>
          </w:tcPr>
          <w:p w14:paraId="5FDC266E" w14:textId="77777777" w:rsidR="00065867" w:rsidRPr="00065867" w:rsidRDefault="00065867" w:rsidP="00065867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14:paraId="1BBB327D" w14:textId="77777777" w:rsidR="00065867" w:rsidRPr="00065867" w:rsidRDefault="00065867" w:rsidP="00065867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065867">
              <w:rPr>
                <w:rFonts w:ascii="Arial" w:eastAsia="Arial" w:hAnsi="Arial" w:cs="Arial"/>
                <w:b/>
                <w:sz w:val="24"/>
                <w:szCs w:val="24"/>
              </w:rPr>
              <w:t>$</w:t>
            </w:r>
          </w:p>
        </w:tc>
      </w:tr>
      <w:tr w:rsidR="00065867" w:rsidRPr="00065867" w14:paraId="36CE4958" w14:textId="77777777" w:rsidTr="00261FA1">
        <w:tc>
          <w:tcPr>
            <w:tcW w:w="2678" w:type="dxa"/>
          </w:tcPr>
          <w:p w14:paraId="6A0E1466" w14:textId="77777777" w:rsidR="00065867" w:rsidRPr="00065867" w:rsidRDefault="00065867" w:rsidP="00065867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065867">
              <w:rPr>
                <w:rFonts w:ascii="Arial" w:eastAsia="Arial" w:hAnsi="Arial" w:cs="Arial"/>
                <w:b/>
                <w:sz w:val="24"/>
                <w:szCs w:val="24"/>
              </w:rPr>
              <w:t>Educational Materials</w:t>
            </w:r>
          </w:p>
        </w:tc>
        <w:tc>
          <w:tcPr>
            <w:tcW w:w="5507" w:type="dxa"/>
          </w:tcPr>
          <w:p w14:paraId="39317E6C" w14:textId="77777777" w:rsidR="00065867" w:rsidRPr="00065867" w:rsidRDefault="00065867" w:rsidP="00065867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14:paraId="3ACBC841" w14:textId="77777777" w:rsidR="00065867" w:rsidRPr="00065867" w:rsidRDefault="00065867" w:rsidP="00065867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065867">
              <w:rPr>
                <w:rFonts w:ascii="Arial" w:eastAsia="Arial" w:hAnsi="Arial" w:cs="Arial"/>
                <w:b/>
                <w:sz w:val="24"/>
                <w:szCs w:val="24"/>
              </w:rPr>
              <w:t>$</w:t>
            </w:r>
          </w:p>
        </w:tc>
      </w:tr>
      <w:tr w:rsidR="00065867" w:rsidRPr="00065867" w14:paraId="4DACD51C" w14:textId="77777777" w:rsidTr="00261FA1">
        <w:tc>
          <w:tcPr>
            <w:tcW w:w="2678" w:type="dxa"/>
          </w:tcPr>
          <w:p w14:paraId="22E085BE" w14:textId="77777777" w:rsidR="00065867" w:rsidRPr="00065867" w:rsidRDefault="00065867" w:rsidP="00065867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065867">
              <w:rPr>
                <w:rFonts w:ascii="Arial" w:eastAsia="Arial" w:hAnsi="Arial" w:cs="Arial"/>
                <w:b/>
                <w:sz w:val="24"/>
                <w:szCs w:val="24"/>
              </w:rPr>
              <w:t>Advertising</w:t>
            </w:r>
          </w:p>
        </w:tc>
        <w:tc>
          <w:tcPr>
            <w:tcW w:w="5507" w:type="dxa"/>
          </w:tcPr>
          <w:p w14:paraId="1A779C86" w14:textId="77777777" w:rsidR="00065867" w:rsidRPr="00065867" w:rsidRDefault="00065867" w:rsidP="00065867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14:paraId="79BC73A1" w14:textId="77777777" w:rsidR="00065867" w:rsidRPr="00065867" w:rsidRDefault="00065867" w:rsidP="00065867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065867">
              <w:rPr>
                <w:rFonts w:ascii="Arial" w:eastAsia="Arial" w:hAnsi="Arial" w:cs="Arial"/>
                <w:b/>
                <w:sz w:val="24"/>
                <w:szCs w:val="24"/>
              </w:rPr>
              <w:t>$</w:t>
            </w:r>
          </w:p>
        </w:tc>
      </w:tr>
      <w:tr w:rsidR="00065867" w:rsidRPr="00065867" w14:paraId="19D719B6" w14:textId="77777777" w:rsidTr="00261FA1">
        <w:tc>
          <w:tcPr>
            <w:tcW w:w="2678" w:type="dxa"/>
          </w:tcPr>
          <w:p w14:paraId="7A78631E" w14:textId="77777777" w:rsidR="00065867" w:rsidRPr="00065867" w:rsidRDefault="00065867" w:rsidP="00065867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065867">
              <w:rPr>
                <w:rFonts w:ascii="Arial" w:eastAsia="Arial" w:hAnsi="Arial" w:cs="Arial"/>
                <w:b/>
                <w:sz w:val="24"/>
                <w:szCs w:val="24"/>
              </w:rPr>
              <w:t>Office Supplies</w:t>
            </w:r>
          </w:p>
        </w:tc>
        <w:tc>
          <w:tcPr>
            <w:tcW w:w="5507" w:type="dxa"/>
          </w:tcPr>
          <w:p w14:paraId="777F6ED4" w14:textId="77777777" w:rsidR="00065867" w:rsidRPr="00065867" w:rsidRDefault="00065867" w:rsidP="00065867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14:paraId="6ECBC1CF" w14:textId="77777777" w:rsidR="00065867" w:rsidRPr="00065867" w:rsidRDefault="00065867" w:rsidP="00065867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065867">
              <w:rPr>
                <w:rFonts w:ascii="Arial" w:eastAsia="Arial" w:hAnsi="Arial" w:cs="Arial"/>
                <w:b/>
                <w:sz w:val="24"/>
                <w:szCs w:val="24"/>
              </w:rPr>
              <w:t>$</w:t>
            </w:r>
          </w:p>
        </w:tc>
      </w:tr>
      <w:tr w:rsidR="00065867" w:rsidRPr="00065867" w14:paraId="729F4EED" w14:textId="77777777" w:rsidTr="00261FA1">
        <w:tc>
          <w:tcPr>
            <w:tcW w:w="2678" w:type="dxa"/>
          </w:tcPr>
          <w:p w14:paraId="6C022A2A" w14:textId="77777777" w:rsidR="00065867" w:rsidRPr="00065867" w:rsidRDefault="00065867" w:rsidP="00065867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065867">
              <w:rPr>
                <w:rFonts w:ascii="Arial" w:eastAsia="Arial" w:hAnsi="Arial" w:cs="Arial"/>
                <w:b/>
                <w:sz w:val="24"/>
                <w:szCs w:val="24"/>
              </w:rPr>
              <w:t>Other (Please Specify)</w:t>
            </w:r>
          </w:p>
        </w:tc>
        <w:tc>
          <w:tcPr>
            <w:tcW w:w="5507" w:type="dxa"/>
          </w:tcPr>
          <w:p w14:paraId="2A187F4D" w14:textId="77777777" w:rsidR="00065867" w:rsidRPr="00065867" w:rsidRDefault="00065867" w:rsidP="00065867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14:paraId="08D87223" w14:textId="77777777" w:rsidR="00065867" w:rsidRPr="00065867" w:rsidRDefault="00065867" w:rsidP="00065867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065867">
              <w:rPr>
                <w:rFonts w:ascii="Arial" w:eastAsia="Arial" w:hAnsi="Arial" w:cs="Arial"/>
                <w:b/>
                <w:sz w:val="24"/>
                <w:szCs w:val="24"/>
              </w:rPr>
              <w:t>$</w:t>
            </w:r>
          </w:p>
        </w:tc>
      </w:tr>
      <w:tr w:rsidR="00065867" w:rsidRPr="00065867" w14:paraId="6237CB47" w14:textId="77777777" w:rsidTr="00261FA1">
        <w:tc>
          <w:tcPr>
            <w:tcW w:w="2678" w:type="dxa"/>
          </w:tcPr>
          <w:p w14:paraId="64A3CC5D" w14:textId="77777777" w:rsidR="00065867" w:rsidRPr="00065867" w:rsidRDefault="00065867" w:rsidP="00065867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065867">
              <w:rPr>
                <w:rFonts w:ascii="Arial" w:eastAsia="Arial" w:hAnsi="Arial" w:cs="Arial"/>
                <w:b/>
                <w:sz w:val="24"/>
                <w:szCs w:val="24"/>
              </w:rPr>
              <w:t>Other (Please Specify)</w:t>
            </w:r>
          </w:p>
        </w:tc>
        <w:tc>
          <w:tcPr>
            <w:tcW w:w="5507" w:type="dxa"/>
          </w:tcPr>
          <w:p w14:paraId="7AE3E5C5" w14:textId="77777777" w:rsidR="00065867" w:rsidRPr="00065867" w:rsidRDefault="00065867" w:rsidP="00065867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14:paraId="13F2BC8B" w14:textId="77777777" w:rsidR="00065867" w:rsidRPr="00065867" w:rsidRDefault="00065867" w:rsidP="00065867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065867">
              <w:rPr>
                <w:rFonts w:ascii="Arial" w:eastAsia="Arial" w:hAnsi="Arial" w:cs="Arial"/>
                <w:b/>
                <w:sz w:val="24"/>
                <w:szCs w:val="24"/>
              </w:rPr>
              <w:t>$</w:t>
            </w:r>
          </w:p>
        </w:tc>
      </w:tr>
      <w:tr w:rsidR="00065867" w:rsidRPr="00065867" w14:paraId="18EFF52F" w14:textId="77777777" w:rsidTr="00261FA1">
        <w:tc>
          <w:tcPr>
            <w:tcW w:w="2678" w:type="dxa"/>
          </w:tcPr>
          <w:p w14:paraId="117E5822" w14:textId="77777777" w:rsidR="00065867" w:rsidRPr="00065867" w:rsidRDefault="00065867" w:rsidP="00065867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065867">
              <w:rPr>
                <w:rFonts w:ascii="Arial" w:eastAsia="Arial" w:hAnsi="Arial" w:cs="Arial"/>
                <w:b/>
                <w:sz w:val="24"/>
                <w:szCs w:val="24"/>
              </w:rPr>
              <w:t>Other (Please Specify)</w:t>
            </w:r>
          </w:p>
        </w:tc>
        <w:tc>
          <w:tcPr>
            <w:tcW w:w="5507" w:type="dxa"/>
          </w:tcPr>
          <w:p w14:paraId="3707D510" w14:textId="77777777" w:rsidR="00065867" w:rsidRPr="00065867" w:rsidRDefault="00065867" w:rsidP="00065867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14:paraId="42858FF1" w14:textId="77777777" w:rsidR="00065867" w:rsidRPr="00065867" w:rsidRDefault="00065867" w:rsidP="00065867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065867">
              <w:rPr>
                <w:rFonts w:ascii="Arial" w:eastAsia="Arial" w:hAnsi="Arial" w:cs="Arial"/>
                <w:b/>
                <w:sz w:val="24"/>
                <w:szCs w:val="24"/>
              </w:rPr>
              <w:t>$</w:t>
            </w:r>
          </w:p>
        </w:tc>
      </w:tr>
      <w:tr w:rsidR="00065867" w:rsidRPr="00065867" w14:paraId="1C7A0B7A" w14:textId="77777777" w:rsidTr="00261FA1">
        <w:tc>
          <w:tcPr>
            <w:tcW w:w="2678" w:type="dxa"/>
          </w:tcPr>
          <w:p w14:paraId="489DBD60" w14:textId="77777777" w:rsidR="00065867" w:rsidRPr="00065867" w:rsidRDefault="00065867" w:rsidP="00065867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065867">
              <w:rPr>
                <w:rFonts w:ascii="Arial" w:eastAsia="Arial" w:hAnsi="Arial" w:cs="Arial"/>
                <w:b/>
                <w:sz w:val="24"/>
                <w:szCs w:val="24"/>
              </w:rPr>
              <w:t>Other (Please Specify)</w:t>
            </w:r>
          </w:p>
        </w:tc>
        <w:tc>
          <w:tcPr>
            <w:tcW w:w="5507" w:type="dxa"/>
          </w:tcPr>
          <w:p w14:paraId="6676F9A5" w14:textId="77777777" w:rsidR="00065867" w:rsidRPr="00065867" w:rsidRDefault="00065867" w:rsidP="00065867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14:paraId="7D540CC0" w14:textId="77777777" w:rsidR="00065867" w:rsidRPr="00065867" w:rsidRDefault="00065867" w:rsidP="00065867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065867">
              <w:rPr>
                <w:rFonts w:ascii="Arial" w:eastAsia="Arial" w:hAnsi="Arial" w:cs="Arial"/>
                <w:b/>
                <w:sz w:val="24"/>
                <w:szCs w:val="24"/>
              </w:rPr>
              <w:t>$</w:t>
            </w:r>
          </w:p>
        </w:tc>
      </w:tr>
      <w:tr w:rsidR="00065867" w:rsidRPr="00065867" w14:paraId="21FF0356" w14:textId="77777777" w:rsidTr="00261FA1">
        <w:tc>
          <w:tcPr>
            <w:tcW w:w="2678" w:type="dxa"/>
            <w:shd w:val="clear" w:color="auto" w:fill="AEAAAA" w:themeFill="background2" w:themeFillShade="BF"/>
          </w:tcPr>
          <w:p w14:paraId="11170630" w14:textId="77777777" w:rsidR="00065867" w:rsidRPr="00065867" w:rsidRDefault="00065867" w:rsidP="00065867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065867">
              <w:rPr>
                <w:rFonts w:ascii="Arial" w:eastAsia="Arial" w:hAnsi="Arial" w:cs="Arial"/>
                <w:b/>
                <w:sz w:val="24"/>
                <w:szCs w:val="24"/>
              </w:rPr>
              <w:t xml:space="preserve">Line A </w:t>
            </w:r>
          </w:p>
          <w:p w14:paraId="3B552220" w14:textId="77777777" w:rsidR="00065867" w:rsidRPr="00065867" w:rsidRDefault="00065867" w:rsidP="00065867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065867">
              <w:rPr>
                <w:rFonts w:ascii="Arial" w:eastAsia="Arial" w:hAnsi="Arial" w:cs="Arial"/>
                <w:b/>
                <w:sz w:val="24"/>
                <w:szCs w:val="24"/>
              </w:rPr>
              <w:t>Total Dollars Requested</w:t>
            </w:r>
          </w:p>
        </w:tc>
        <w:tc>
          <w:tcPr>
            <w:tcW w:w="5507" w:type="dxa"/>
            <w:shd w:val="clear" w:color="auto" w:fill="AEAAAA" w:themeFill="background2" w:themeFillShade="BF"/>
          </w:tcPr>
          <w:p w14:paraId="4C0AF26D" w14:textId="77777777" w:rsidR="00065867" w:rsidRPr="00065867" w:rsidRDefault="00065867" w:rsidP="00065867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EAAAA" w:themeFill="background2" w:themeFillShade="BF"/>
          </w:tcPr>
          <w:p w14:paraId="5B032067" w14:textId="77777777" w:rsidR="00065867" w:rsidRPr="00065867" w:rsidRDefault="00065867" w:rsidP="00065867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065867">
              <w:rPr>
                <w:rFonts w:ascii="Arial" w:eastAsia="Arial" w:hAnsi="Arial" w:cs="Arial"/>
                <w:b/>
                <w:sz w:val="24"/>
                <w:szCs w:val="24"/>
              </w:rPr>
              <w:t>$</w:t>
            </w:r>
          </w:p>
        </w:tc>
      </w:tr>
      <w:tr w:rsidR="00065867" w:rsidRPr="00065867" w14:paraId="6D2F0FFD" w14:textId="77777777" w:rsidTr="00261FA1">
        <w:tc>
          <w:tcPr>
            <w:tcW w:w="2678" w:type="dxa"/>
          </w:tcPr>
          <w:p w14:paraId="4F2FADA4" w14:textId="77777777" w:rsidR="00065867" w:rsidRPr="00065867" w:rsidRDefault="00065867" w:rsidP="00065867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065867">
              <w:rPr>
                <w:rFonts w:ascii="Arial" w:eastAsia="Arial" w:hAnsi="Arial" w:cs="Arial"/>
                <w:b/>
                <w:sz w:val="24"/>
                <w:szCs w:val="24"/>
              </w:rPr>
              <w:t xml:space="preserve">In-Kind Donations </w:t>
            </w:r>
          </w:p>
        </w:tc>
        <w:tc>
          <w:tcPr>
            <w:tcW w:w="5507" w:type="dxa"/>
          </w:tcPr>
          <w:p w14:paraId="73255DA4" w14:textId="77777777" w:rsidR="00065867" w:rsidRPr="00065867" w:rsidRDefault="00065867" w:rsidP="00065867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14:paraId="7B866073" w14:textId="77777777" w:rsidR="00065867" w:rsidRPr="00065867" w:rsidRDefault="00065867" w:rsidP="00065867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065867">
              <w:rPr>
                <w:rFonts w:ascii="Arial" w:eastAsia="Arial" w:hAnsi="Arial" w:cs="Arial"/>
                <w:b/>
                <w:sz w:val="24"/>
                <w:szCs w:val="24"/>
              </w:rPr>
              <w:t>$</w:t>
            </w:r>
          </w:p>
        </w:tc>
      </w:tr>
      <w:tr w:rsidR="00065867" w:rsidRPr="00065867" w14:paraId="09F842AC" w14:textId="77777777" w:rsidTr="00261FA1">
        <w:tc>
          <w:tcPr>
            <w:tcW w:w="2678" w:type="dxa"/>
          </w:tcPr>
          <w:p w14:paraId="4185529F" w14:textId="77777777" w:rsidR="00065867" w:rsidRPr="00065867" w:rsidRDefault="00065867" w:rsidP="00065867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065867">
              <w:rPr>
                <w:rFonts w:ascii="Arial" w:eastAsia="Arial" w:hAnsi="Arial" w:cs="Arial"/>
                <w:b/>
                <w:sz w:val="24"/>
                <w:szCs w:val="24"/>
              </w:rPr>
              <w:t>In-Kind Work</w:t>
            </w:r>
          </w:p>
        </w:tc>
        <w:tc>
          <w:tcPr>
            <w:tcW w:w="5507" w:type="dxa"/>
          </w:tcPr>
          <w:p w14:paraId="32BF8564" w14:textId="77777777" w:rsidR="00065867" w:rsidRPr="00065867" w:rsidRDefault="00065867" w:rsidP="00065867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14:paraId="786D08D1" w14:textId="77777777" w:rsidR="00065867" w:rsidRPr="00065867" w:rsidRDefault="00065867" w:rsidP="00065867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065867">
              <w:rPr>
                <w:rFonts w:ascii="Arial" w:eastAsia="Arial" w:hAnsi="Arial" w:cs="Arial"/>
                <w:b/>
                <w:sz w:val="24"/>
                <w:szCs w:val="24"/>
              </w:rPr>
              <w:t>$</w:t>
            </w:r>
          </w:p>
        </w:tc>
      </w:tr>
      <w:tr w:rsidR="00065867" w:rsidRPr="00065867" w14:paraId="0A72A443" w14:textId="77777777" w:rsidTr="00261FA1">
        <w:tc>
          <w:tcPr>
            <w:tcW w:w="2678" w:type="dxa"/>
            <w:shd w:val="clear" w:color="auto" w:fill="AEAAAA" w:themeFill="background2" w:themeFillShade="BF"/>
          </w:tcPr>
          <w:p w14:paraId="142286FF" w14:textId="77777777" w:rsidR="00065867" w:rsidRPr="00065867" w:rsidRDefault="00065867" w:rsidP="00065867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065867">
              <w:rPr>
                <w:rFonts w:ascii="Arial" w:eastAsia="Arial" w:hAnsi="Arial" w:cs="Arial"/>
                <w:b/>
                <w:sz w:val="24"/>
                <w:szCs w:val="24"/>
              </w:rPr>
              <w:t xml:space="preserve">Line B. </w:t>
            </w:r>
          </w:p>
          <w:p w14:paraId="0BA19532" w14:textId="77777777" w:rsidR="00065867" w:rsidRPr="00065867" w:rsidRDefault="00065867" w:rsidP="00065867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065867">
              <w:rPr>
                <w:rFonts w:ascii="Arial" w:eastAsia="Arial" w:hAnsi="Arial" w:cs="Arial"/>
                <w:b/>
                <w:sz w:val="24"/>
                <w:szCs w:val="24"/>
              </w:rPr>
              <w:t>Total In-Kind</w:t>
            </w:r>
          </w:p>
        </w:tc>
        <w:tc>
          <w:tcPr>
            <w:tcW w:w="5507" w:type="dxa"/>
            <w:shd w:val="clear" w:color="auto" w:fill="AEAAAA" w:themeFill="background2" w:themeFillShade="BF"/>
          </w:tcPr>
          <w:p w14:paraId="50E54740" w14:textId="77777777" w:rsidR="00065867" w:rsidRPr="00065867" w:rsidRDefault="00065867" w:rsidP="00065867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EAAAA" w:themeFill="background2" w:themeFillShade="BF"/>
          </w:tcPr>
          <w:p w14:paraId="06EB42E9" w14:textId="77777777" w:rsidR="00065867" w:rsidRPr="00065867" w:rsidRDefault="00065867" w:rsidP="00065867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065867">
              <w:rPr>
                <w:rFonts w:ascii="Arial" w:eastAsia="Arial" w:hAnsi="Arial" w:cs="Arial"/>
                <w:b/>
                <w:sz w:val="24"/>
                <w:szCs w:val="24"/>
              </w:rPr>
              <w:t>$</w:t>
            </w:r>
          </w:p>
        </w:tc>
      </w:tr>
      <w:tr w:rsidR="00065867" w:rsidRPr="00065867" w14:paraId="704222A7" w14:textId="77777777" w:rsidTr="00261FA1">
        <w:tc>
          <w:tcPr>
            <w:tcW w:w="2678" w:type="dxa"/>
            <w:shd w:val="clear" w:color="auto" w:fill="8EAADB" w:themeFill="accent1" w:themeFillTint="99"/>
          </w:tcPr>
          <w:p w14:paraId="6B1459FB" w14:textId="77777777" w:rsidR="00065867" w:rsidRPr="00065867" w:rsidRDefault="00065867" w:rsidP="00065867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065867">
              <w:rPr>
                <w:rFonts w:ascii="Arial" w:eastAsia="Arial" w:hAnsi="Arial" w:cs="Arial"/>
                <w:b/>
                <w:sz w:val="24"/>
                <w:szCs w:val="24"/>
              </w:rPr>
              <w:t>Total Line A + Line B</w:t>
            </w:r>
          </w:p>
        </w:tc>
        <w:tc>
          <w:tcPr>
            <w:tcW w:w="5507" w:type="dxa"/>
            <w:shd w:val="clear" w:color="auto" w:fill="8EAADB" w:themeFill="accent1" w:themeFillTint="99"/>
          </w:tcPr>
          <w:p w14:paraId="06CCE281" w14:textId="77777777" w:rsidR="00065867" w:rsidRPr="00065867" w:rsidRDefault="00065867" w:rsidP="00065867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8EAADB" w:themeFill="accent1" w:themeFillTint="99"/>
          </w:tcPr>
          <w:p w14:paraId="7D1A2D20" w14:textId="77777777" w:rsidR="00065867" w:rsidRPr="00065867" w:rsidRDefault="00065867" w:rsidP="00065867">
            <w:pPr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065867">
              <w:rPr>
                <w:rFonts w:ascii="Arial" w:eastAsia="Arial" w:hAnsi="Arial" w:cs="Arial"/>
                <w:b/>
                <w:sz w:val="24"/>
                <w:szCs w:val="24"/>
              </w:rPr>
              <w:t>$</w:t>
            </w:r>
          </w:p>
        </w:tc>
      </w:tr>
    </w:tbl>
    <w:p w14:paraId="50322E9C" w14:textId="77777777" w:rsidR="00D9639F" w:rsidRDefault="00D9639F" w:rsidP="006B282A">
      <w:bookmarkStart w:id="0" w:name="bookmark=id.1fob9te" w:colFirst="0" w:colLast="0"/>
      <w:bookmarkStart w:id="1" w:name="bookmark=id.3znysh7" w:colFirst="0" w:colLast="0"/>
      <w:bookmarkStart w:id="2" w:name="bookmark=id.2et92p0" w:colFirst="0" w:colLast="0"/>
      <w:bookmarkStart w:id="3" w:name="bookmark=id.tyjcwt" w:colFirst="0" w:colLast="0"/>
      <w:bookmarkStart w:id="4" w:name="bookmark=id.3dy6vkm" w:colFirst="0" w:colLast="0"/>
      <w:bookmarkStart w:id="5" w:name="_GoBack"/>
      <w:bookmarkEnd w:id="0"/>
      <w:bookmarkEnd w:id="1"/>
      <w:bookmarkEnd w:id="2"/>
      <w:bookmarkEnd w:id="3"/>
      <w:bookmarkEnd w:id="4"/>
      <w:bookmarkEnd w:id="5"/>
    </w:p>
    <w:sectPr w:rsidR="00D9639F" w:rsidSect="002F6A13">
      <w:headerReference w:type="default" r:id="rId9"/>
      <w:footerReference w:type="default" r:id="rId10"/>
      <w:pgSz w:w="12240" w:h="15840" w:code="1"/>
      <w:pgMar w:top="1440" w:right="1440" w:bottom="720" w:left="1440" w:header="27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F0A8F7" w14:textId="77777777" w:rsidR="00065643" w:rsidRDefault="00065643" w:rsidP="000B5517">
      <w:pPr>
        <w:spacing w:after="0" w:line="240" w:lineRule="auto"/>
      </w:pPr>
      <w:r>
        <w:separator/>
      </w:r>
    </w:p>
  </w:endnote>
  <w:endnote w:type="continuationSeparator" w:id="0">
    <w:p w14:paraId="0633FCB7" w14:textId="77777777" w:rsidR="00065643" w:rsidRDefault="00065643" w:rsidP="000B55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F62F97" w14:textId="48B9AAB3" w:rsidR="00B974FB" w:rsidRDefault="00B974FB">
    <w:pPr>
      <w:pStyle w:val="Footer"/>
    </w:pPr>
    <w:r>
      <w:t>Released 4/24/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BC8C6A" w14:textId="77777777" w:rsidR="00065643" w:rsidRDefault="00065643" w:rsidP="000B5517">
      <w:pPr>
        <w:spacing w:after="0" w:line="240" w:lineRule="auto"/>
      </w:pPr>
      <w:r>
        <w:separator/>
      </w:r>
    </w:p>
  </w:footnote>
  <w:footnote w:type="continuationSeparator" w:id="0">
    <w:p w14:paraId="33498005" w14:textId="77777777" w:rsidR="00065643" w:rsidRDefault="00065643" w:rsidP="000B55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C56C8F" w14:textId="38C8387F" w:rsidR="000B5517" w:rsidRDefault="000B5517">
    <w:pPr>
      <w:pStyle w:val="Header"/>
    </w:pPr>
    <w:r>
      <w:rPr>
        <w:noProof/>
      </w:rPr>
      <w:drawing>
        <wp:inline distT="0" distB="0" distL="0" distR="0" wp14:anchorId="4B0DC3AA" wp14:editId="6A1826A0">
          <wp:extent cx="1616558" cy="533400"/>
          <wp:effectExtent l="0" t="0" r="317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2018 CarePartnership_logo_v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0678" cy="5347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DB3598">
      <w:tab/>
    </w:r>
    <w:r w:rsidR="00DB3598">
      <w:tab/>
    </w:r>
    <w:r w:rsidR="00DB3598">
      <w:rPr>
        <w:noProof/>
      </w:rPr>
      <w:drawing>
        <wp:inline distT="0" distB="0" distL="0" distR="0" wp14:anchorId="24EFD95C" wp14:editId="36DE550B">
          <wp:extent cx="1183005" cy="84137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3005" cy="8413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NDewMDU3NzM0MzJX0lEKTi0uzszPAykwqQUAnbwykSwAAAA="/>
  </w:docVars>
  <w:rsids>
    <w:rsidRoot w:val="000B5517"/>
    <w:rsid w:val="00065643"/>
    <w:rsid w:val="00065867"/>
    <w:rsid w:val="000B5517"/>
    <w:rsid w:val="001C2B48"/>
    <w:rsid w:val="002F6A13"/>
    <w:rsid w:val="00316FA7"/>
    <w:rsid w:val="003502CF"/>
    <w:rsid w:val="00395DD9"/>
    <w:rsid w:val="006305D3"/>
    <w:rsid w:val="006440E3"/>
    <w:rsid w:val="006B282A"/>
    <w:rsid w:val="009D5CC4"/>
    <w:rsid w:val="00B974FB"/>
    <w:rsid w:val="00BC492D"/>
    <w:rsid w:val="00BE0469"/>
    <w:rsid w:val="00D9639F"/>
    <w:rsid w:val="00DB3598"/>
    <w:rsid w:val="00FD5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AD407CC"/>
  <w15:chartTrackingRefBased/>
  <w15:docId w15:val="{3AF36B10-7E8D-4643-BA97-4505E1F4D7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1">
    <w:name w:val="1"/>
    <w:basedOn w:val="TableNormal"/>
    <w:rsid w:val="000B5517"/>
    <w:pPr>
      <w:spacing w:after="0" w:line="240" w:lineRule="auto"/>
    </w:pPr>
    <w:rPr>
      <w:rFonts w:ascii="Calibri" w:eastAsia="Calibri" w:hAnsi="Calibri" w:cs="Calibri"/>
    </w:rPr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0B55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5517"/>
  </w:style>
  <w:style w:type="paragraph" w:styleId="Footer">
    <w:name w:val="footer"/>
    <w:basedOn w:val="Normal"/>
    <w:link w:val="FooterChar"/>
    <w:uiPriority w:val="99"/>
    <w:unhideWhenUsed/>
    <w:rsid w:val="000B55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5517"/>
  </w:style>
  <w:style w:type="table" w:styleId="TableGrid">
    <w:name w:val="Table Grid"/>
    <w:basedOn w:val="TableNormal"/>
    <w:uiPriority w:val="39"/>
    <w:rsid w:val="006305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AAE773A68CA643978C07C8260E623D" ma:contentTypeVersion="12" ma:contentTypeDescription="Create a new document." ma:contentTypeScope="" ma:versionID="bfbda31aa05d23f773df421910cd0e5e">
  <xsd:schema xmlns:xsd="http://www.w3.org/2001/XMLSchema" xmlns:xs="http://www.w3.org/2001/XMLSchema" xmlns:p="http://schemas.microsoft.com/office/2006/metadata/properties" xmlns:ns2="5b21af7b-e7d3-4252-8f71-49fa1affc7eb" xmlns:ns3="090a256d-2234-44d7-9e6d-d25c219bfd92" targetNamespace="http://schemas.microsoft.com/office/2006/metadata/properties" ma:root="true" ma:fieldsID="f70a8c869c89f9947822c21adcb50d74" ns2:_="" ns3:_="">
    <xsd:import namespace="5b21af7b-e7d3-4252-8f71-49fa1affc7eb"/>
    <xsd:import namespace="090a256d-2234-44d7-9e6d-d25c219bfd9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21af7b-e7d3-4252-8f71-49fa1affc7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0a256d-2234-44d7-9e6d-d25c219bfd92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54DA282-C51C-4F8D-9CF5-774CD30F199A}">
  <ds:schemaRefs>
    <ds:schemaRef ds:uri="http://purl.org/dc/terms/"/>
    <ds:schemaRef ds:uri="http://schemas.openxmlformats.org/package/2006/metadata/core-properties"/>
    <ds:schemaRef ds:uri="5b21af7b-e7d3-4252-8f71-49fa1affc7eb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090a256d-2234-44d7-9e6d-d25c219bfd92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33EF75F3-6E96-4307-A555-5C2A17D1BB0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63BF0BA-9F34-4A44-A71A-5699E6EAB2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21af7b-e7d3-4252-8f71-49fa1affc7eb"/>
    <ds:schemaRef ds:uri="090a256d-2234-44d7-9e6d-d25c219bfd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46</Words>
  <Characters>83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rgin, Mark</dc:creator>
  <cp:keywords/>
  <dc:description/>
  <cp:lastModifiedBy>Durgin, Mark</cp:lastModifiedBy>
  <cp:revision>14</cp:revision>
  <dcterms:created xsi:type="dcterms:W3CDTF">2020-04-23T12:04:00Z</dcterms:created>
  <dcterms:modified xsi:type="dcterms:W3CDTF">2020-04-24T1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AAE773A68CA643978C07C8260E623D</vt:lpwstr>
  </property>
</Properties>
</file>